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er Vucen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ucen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29 W Seward St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x.vucenovi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683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